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577DE" w14:textId="131F2DCF" w:rsidR="00A978C6" w:rsidRDefault="00A978C6" w:rsidP="00A978C6">
      <w:pPr>
        <w:jc w:val="right"/>
        <w:rPr>
          <w:rFonts w:ascii="Times New Roman" w:hAnsi="Times New Roman" w:cs="Times New Roman"/>
          <w:sz w:val="24"/>
          <w:szCs w:val="24"/>
        </w:rPr>
      </w:pPr>
      <w:r w:rsidRPr="00A978C6">
        <w:rPr>
          <w:rFonts w:ascii="Times New Roman" w:hAnsi="Times New Roman" w:cs="Times New Roman"/>
          <w:sz w:val="24"/>
          <w:szCs w:val="24"/>
        </w:rPr>
        <w:t>COMP 340</w:t>
      </w:r>
      <w:r w:rsidRPr="00A978C6">
        <w:rPr>
          <w:rFonts w:ascii="Times New Roman" w:hAnsi="Times New Roman" w:cs="Times New Roman"/>
          <w:sz w:val="24"/>
          <w:szCs w:val="24"/>
        </w:rPr>
        <w:br/>
      </w:r>
      <w:r w:rsidR="00FB5B6D">
        <w:rPr>
          <w:rFonts w:ascii="Times New Roman" w:hAnsi="Times New Roman" w:cs="Times New Roman"/>
          <w:sz w:val="24"/>
          <w:szCs w:val="24"/>
        </w:rPr>
        <w:t>Control</w:t>
      </w:r>
      <w:r w:rsidRPr="00A978C6">
        <w:rPr>
          <w:rFonts w:ascii="Times New Roman" w:hAnsi="Times New Roman" w:cs="Times New Roman"/>
          <w:sz w:val="24"/>
          <w:szCs w:val="24"/>
        </w:rPr>
        <w:t xml:space="preserve"> </w:t>
      </w:r>
      <w:r w:rsidR="00FB5B6D">
        <w:rPr>
          <w:rFonts w:ascii="Times New Roman" w:hAnsi="Times New Roman" w:cs="Times New Roman"/>
          <w:sz w:val="24"/>
          <w:szCs w:val="24"/>
        </w:rPr>
        <w:t>Flow</w:t>
      </w:r>
      <w:r w:rsidRPr="00A978C6">
        <w:rPr>
          <w:rFonts w:ascii="Times New Roman" w:hAnsi="Times New Roman" w:cs="Times New Roman"/>
          <w:sz w:val="24"/>
          <w:szCs w:val="24"/>
        </w:rPr>
        <w:br/>
        <w:t>Paul Kim</w:t>
      </w:r>
    </w:p>
    <w:p w14:paraId="5EE59CC5" w14:textId="0A54349F" w:rsidR="00A978C6" w:rsidRDefault="00FB5B6D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rol Flow </w:t>
      </w:r>
    </w:p>
    <w:p w14:paraId="10BAF803" w14:textId="41F9614D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A7200D5" w14:textId="6296CA89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DE4DDD5" w14:textId="601F1C14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4851418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2E16640" w14:textId="349D4C87" w:rsidR="00A978C6" w:rsidRDefault="00FB5B6D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ol Flow Statement</w:t>
      </w:r>
    </w:p>
    <w:p w14:paraId="34323835" w14:textId="35F849F9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AC05C2D" w14:textId="616AE4CF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CD8D3C8" w14:textId="05417FCB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CD043F2" w14:textId="77777777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12E4750B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23CF2D7" w14:textId="26A69829" w:rsidR="00A978C6" w:rsidRDefault="00FB5B6D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quence</w:t>
      </w:r>
    </w:p>
    <w:p w14:paraId="4D92680A" w14:textId="60283622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01B19D02" w14:textId="15E1035C" w:rsidR="00FB5B6D" w:rsidRDefault="00FB5B6D" w:rsidP="00714D0C">
      <w:pPr>
        <w:rPr>
          <w:rFonts w:ascii="Times New Roman" w:hAnsi="Times New Roman" w:cs="Times New Roman"/>
          <w:sz w:val="24"/>
          <w:szCs w:val="24"/>
        </w:rPr>
      </w:pPr>
    </w:p>
    <w:p w14:paraId="744AABA6" w14:textId="6FA7FE3B" w:rsidR="00FB5B6D" w:rsidRDefault="00FB5B6D" w:rsidP="00714D0C">
      <w:pPr>
        <w:rPr>
          <w:rFonts w:ascii="Times New Roman" w:hAnsi="Times New Roman" w:cs="Times New Roman"/>
          <w:sz w:val="24"/>
          <w:szCs w:val="24"/>
        </w:rPr>
      </w:pPr>
    </w:p>
    <w:p w14:paraId="1AD11240" w14:textId="0C5968C9" w:rsidR="00FB5B6D" w:rsidRDefault="00FB5B6D" w:rsidP="00714D0C">
      <w:pPr>
        <w:rPr>
          <w:rFonts w:ascii="Times New Roman" w:hAnsi="Times New Roman" w:cs="Times New Roman"/>
          <w:sz w:val="24"/>
          <w:szCs w:val="24"/>
        </w:rPr>
      </w:pPr>
    </w:p>
    <w:p w14:paraId="5D15ACED" w14:textId="77777777" w:rsidR="00355FC9" w:rsidRDefault="00355FC9" w:rsidP="00714D0C">
      <w:pPr>
        <w:rPr>
          <w:rFonts w:ascii="Times New Roman" w:hAnsi="Times New Roman" w:cs="Times New Roman"/>
          <w:sz w:val="24"/>
          <w:szCs w:val="24"/>
        </w:rPr>
      </w:pPr>
    </w:p>
    <w:p w14:paraId="18B72959" w14:textId="77777777" w:rsidR="00FB5B6D" w:rsidRPr="00714D0C" w:rsidRDefault="00FB5B6D" w:rsidP="00714D0C">
      <w:pPr>
        <w:rPr>
          <w:rFonts w:ascii="Times New Roman" w:hAnsi="Times New Roman" w:cs="Times New Roman"/>
          <w:sz w:val="24"/>
          <w:szCs w:val="24"/>
        </w:rPr>
      </w:pPr>
    </w:p>
    <w:p w14:paraId="28C93BED" w14:textId="246F2371" w:rsidR="00FB5B6D" w:rsidRDefault="00FB5B6D" w:rsidP="00FB5B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p</w:t>
      </w:r>
    </w:p>
    <w:p w14:paraId="56AF6211" w14:textId="77777777" w:rsidR="00FB5B6D" w:rsidRPr="00FB5B6D" w:rsidRDefault="00FB5B6D" w:rsidP="00FB5B6D">
      <w:pPr>
        <w:rPr>
          <w:rFonts w:ascii="Times New Roman" w:hAnsi="Times New Roman" w:cs="Times New Roman"/>
          <w:sz w:val="24"/>
          <w:szCs w:val="24"/>
        </w:rPr>
      </w:pPr>
    </w:p>
    <w:p w14:paraId="01014165" w14:textId="7CBC5024" w:rsidR="00A978C6" w:rsidRDefault="00FB5B6D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-based loop</w:t>
      </w:r>
      <w:r w:rsidR="00355FC9">
        <w:rPr>
          <w:rFonts w:ascii="Times New Roman" w:hAnsi="Times New Roman" w:cs="Times New Roman"/>
          <w:sz w:val="24"/>
          <w:szCs w:val="24"/>
        </w:rPr>
        <w:t xml:space="preserve"> statement</w:t>
      </w:r>
    </w:p>
    <w:p w14:paraId="1A3F6349" w14:textId="2CC14CC2" w:rsidR="00FB5B6D" w:rsidRDefault="00FB5B6D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ction-based loop</w:t>
      </w:r>
      <w:r w:rsidR="00355FC9">
        <w:rPr>
          <w:rFonts w:ascii="Times New Roman" w:hAnsi="Times New Roman" w:cs="Times New Roman"/>
          <w:sz w:val="24"/>
          <w:szCs w:val="24"/>
        </w:rPr>
        <w:t xml:space="preserve"> statement</w:t>
      </w:r>
    </w:p>
    <w:p w14:paraId="603BF3F1" w14:textId="0EAA6CE5" w:rsidR="00FB5B6D" w:rsidRDefault="00FB5B6D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dition-based loop</w:t>
      </w:r>
      <w:r w:rsidR="00355FC9">
        <w:rPr>
          <w:rFonts w:ascii="Times New Roman" w:hAnsi="Times New Roman" w:cs="Times New Roman"/>
          <w:sz w:val="24"/>
          <w:szCs w:val="24"/>
        </w:rPr>
        <w:t xml:space="preserve"> statement</w:t>
      </w:r>
    </w:p>
    <w:p w14:paraId="6CDACD29" w14:textId="51FC2F6A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2B3E6CC" w14:textId="7C83979D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F5C5366" w14:textId="73F86983" w:rsidR="00355FC9" w:rsidRDefault="00355FC9" w:rsidP="00714D0C">
      <w:pPr>
        <w:rPr>
          <w:rFonts w:ascii="Times New Roman" w:hAnsi="Times New Roman" w:cs="Times New Roman"/>
          <w:sz w:val="24"/>
          <w:szCs w:val="24"/>
        </w:rPr>
      </w:pPr>
    </w:p>
    <w:p w14:paraId="1BF4B14A" w14:textId="1542308A" w:rsidR="00355FC9" w:rsidRDefault="00355FC9" w:rsidP="00714D0C">
      <w:pPr>
        <w:rPr>
          <w:rFonts w:ascii="Times New Roman" w:hAnsi="Times New Roman" w:cs="Times New Roman"/>
          <w:sz w:val="24"/>
          <w:szCs w:val="24"/>
        </w:rPr>
      </w:pPr>
    </w:p>
    <w:p w14:paraId="183E32B2" w14:textId="3B204C6E" w:rsidR="00A978C6" w:rsidRDefault="00FB5B6D" w:rsidP="00FB5B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unt-based loop</w:t>
      </w:r>
      <w:r w:rsidR="00355FC9">
        <w:rPr>
          <w:rFonts w:ascii="Times New Roman" w:hAnsi="Times New Roman" w:cs="Times New Roman"/>
          <w:sz w:val="24"/>
          <w:szCs w:val="24"/>
        </w:rPr>
        <w:t xml:space="preserve"> statement</w:t>
      </w:r>
    </w:p>
    <w:p w14:paraId="2ED00881" w14:textId="4806CB5F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7B4D487" w14:textId="77777777" w:rsidR="00355FC9" w:rsidRDefault="00355FC9" w:rsidP="00714D0C">
      <w:pPr>
        <w:rPr>
          <w:rFonts w:ascii="Times New Roman" w:hAnsi="Times New Roman" w:cs="Times New Roman"/>
          <w:sz w:val="24"/>
          <w:szCs w:val="24"/>
        </w:rPr>
      </w:pPr>
    </w:p>
    <w:p w14:paraId="49958688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BBFC196" w14:textId="7DBF19B9" w:rsidR="00A978C6" w:rsidRDefault="00355FC9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, Java, C#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3A9833" wp14:editId="55B1B616">
            <wp:extent cx="2940050" cy="125947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744" cy="13278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D4B7DB" w14:textId="49237689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524E3A3" w14:textId="739ED967" w:rsidR="00A978C6" w:rsidRDefault="00355FC9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cal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A954EE" wp14:editId="67C514FA">
            <wp:extent cx="3366677" cy="179070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322" cy="18293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B065A2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A5E97CB" w14:textId="536E40CB" w:rsidR="00A978C6" w:rsidRDefault="00355FC9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by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3746F6" wp14:editId="0DA4F50B">
            <wp:extent cx="3390900" cy="14526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859" cy="14800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39EE02" w14:textId="20C0143F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03D57CD2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25B8477" w14:textId="6331FC3C" w:rsidR="00A978C6" w:rsidRDefault="00355FC9" w:rsidP="00355FC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llection-based loop</w:t>
      </w:r>
      <w:r>
        <w:rPr>
          <w:rFonts w:ascii="Times New Roman" w:hAnsi="Times New Roman" w:cs="Times New Roman"/>
          <w:sz w:val="24"/>
          <w:szCs w:val="24"/>
        </w:rPr>
        <w:t xml:space="preserve"> statement</w:t>
      </w:r>
    </w:p>
    <w:p w14:paraId="1FAB997E" w14:textId="5F0BEB9C" w:rsidR="00355FC9" w:rsidRDefault="00355FC9" w:rsidP="00355FC9">
      <w:pPr>
        <w:rPr>
          <w:rFonts w:ascii="Times New Roman" w:hAnsi="Times New Roman" w:cs="Times New Roman"/>
          <w:sz w:val="24"/>
          <w:szCs w:val="24"/>
        </w:rPr>
      </w:pPr>
    </w:p>
    <w:p w14:paraId="675AAA38" w14:textId="77777777" w:rsidR="00355FC9" w:rsidRDefault="00355FC9" w:rsidP="00355FC9">
      <w:pPr>
        <w:rPr>
          <w:rFonts w:ascii="Times New Roman" w:hAnsi="Times New Roman" w:cs="Times New Roman"/>
          <w:sz w:val="24"/>
          <w:szCs w:val="24"/>
        </w:rPr>
      </w:pPr>
    </w:p>
    <w:p w14:paraId="527602B4" w14:textId="77777777" w:rsidR="00355FC9" w:rsidRPr="00355FC9" w:rsidRDefault="00355FC9" w:rsidP="00355FC9">
      <w:pPr>
        <w:rPr>
          <w:rFonts w:ascii="Times New Roman" w:hAnsi="Times New Roman" w:cs="Times New Roman"/>
          <w:sz w:val="24"/>
          <w:szCs w:val="24"/>
        </w:rPr>
      </w:pPr>
    </w:p>
    <w:p w14:paraId="071246C7" w14:textId="73D6491C" w:rsidR="00355FC9" w:rsidRDefault="00355FC9" w:rsidP="00355FC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168F6B" wp14:editId="050A366B">
            <wp:extent cx="3008916" cy="1369060"/>
            <wp:effectExtent l="0" t="0" r="127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078" cy="13764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BFB7BF" w14:textId="77777777" w:rsidR="00355FC9" w:rsidRPr="00355FC9" w:rsidRDefault="00355FC9" w:rsidP="00355FC9">
      <w:pPr>
        <w:rPr>
          <w:rFonts w:ascii="Times New Roman" w:hAnsi="Times New Roman" w:cs="Times New Roman"/>
          <w:sz w:val="24"/>
          <w:szCs w:val="24"/>
        </w:rPr>
      </w:pPr>
    </w:p>
    <w:p w14:paraId="33FB9283" w14:textId="101D9822" w:rsidR="00355FC9" w:rsidRDefault="00355FC9" w:rsidP="00355FC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va, C#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2B65B6" wp14:editId="12D4FDE9">
            <wp:extent cx="3008630" cy="1373988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6087" cy="13910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620493" w14:textId="77777777" w:rsidR="00355FC9" w:rsidRPr="00355FC9" w:rsidRDefault="00355FC9" w:rsidP="00355FC9">
      <w:pPr>
        <w:rPr>
          <w:rFonts w:ascii="Times New Roman" w:hAnsi="Times New Roman" w:cs="Times New Roman"/>
          <w:sz w:val="24"/>
          <w:szCs w:val="24"/>
        </w:rPr>
      </w:pPr>
    </w:p>
    <w:p w14:paraId="5D7E0360" w14:textId="3EF4F1B8" w:rsidR="00355FC9" w:rsidRDefault="00355FC9" w:rsidP="00355FC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by</w:t>
      </w:r>
      <w:r w:rsidR="00D47BEA">
        <w:rPr>
          <w:rFonts w:ascii="Times New Roman" w:hAnsi="Times New Roman" w:cs="Times New Roman"/>
          <w:sz w:val="24"/>
          <w:szCs w:val="24"/>
        </w:rPr>
        <w:br/>
      </w:r>
      <w:r w:rsidR="00D47BEA">
        <w:rPr>
          <w:rFonts w:ascii="Times New Roman" w:hAnsi="Times New Roman" w:cs="Times New Roman"/>
          <w:sz w:val="24"/>
          <w:szCs w:val="24"/>
        </w:rPr>
        <w:br/>
      </w:r>
      <w:r w:rsidR="00D47BE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E623F6" wp14:editId="3FFF4488">
            <wp:extent cx="3017783" cy="1371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685" cy="13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E9F14A" w14:textId="21D8C21E" w:rsidR="00D47BEA" w:rsidRDefault="00D47BEA" w:rsidP="00D47BEA">
      <w:pPr>
        <w:rPr>
          <w:rFonts w:ascii="Times New Roman" w:hAnsi="Times New Roman" w:cs="Times New Roman"/>
          <w:sz w:val="24"/>
          <w:szCs w:val="24"/>
        </w:rPr>
      </w:pPr>
    </w:p>
    <w:p w14:paraId="139BBE0F" w14:textId="58D71206" w:rsidR="00D47BEA" w:rsidRDefault="00D47BEA" w:rsidP="00D47BEA">
      <w:pPr>
        <w:rPr>
          <w:rFonts w:ascii="Times New Roman" w:hAnsi="Times New Roman" w:cs="Times New Roman"/>
          <w:sz w:val="24"/>
          <w:szCs w:val="24"/>
        </w:rPr>
      </w:pPr>
    </w:p>
    <w:p w14:paraId="4DDB6272" w14:textId="745C8953" w:rsidR="00D47BEA" w:rsidRDefault="00D47BEA" w:rsidP="00D47BEA">
      <w:pPr>
        <w:rPr>
          <w:rFonts w:ascii="Times New Roman" w:hAnsi="Times New Roman" w:cs="Times New Roman"/>
          <w:sz w:val="24"/>
          <w:szCs w:val="24"/>
        </w:rPr>
      </w:pPr>
    </w:p>
    <w:p w14:paraId="364CC54B" w14:textId="2BF440B9" w:rsidR="00A978C6" w:rsidRDefault="00D47BEA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ndition-based loop statement</w:t>
      </w:r>
    </w:p>
    <w:p w14:paraId="5463C5C8" w14:textId="12A77BED" w:rsidR="00D47BEA" w:rsidRDefault="00D47BEA" w:rsidP="00D47B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49E6A6" w14:textId="342246F2" w:rsidR="00D47BEA" w:rsidRDefault="00D47BEA" w:rsidP="00D47B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208872F" w14:textId="3C36E4AD" w:rsidR="00D47BEA" w:rsidRDefault="00D47BEA" w:rsidP="00D47B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0EF8915" w14:textId="206AA201" w:rsidR="00D47BEA" w:rsidRDefault="00D47BEA" w:rsidP="00D47B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5D5BCC2" w14:textId="12AC7433" w:rsidR="00D47BEA" w:rsidRDefault="00D47BEA" w:rsidP="00D47B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CF2843E" w14:textId="7EC835CE" w:rsidR="00D47BEA" w:rsidRDefault="00D47BEA" w:rsidP="00D47B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C526A1" w14:textId="77777777" w:rsidR="00D47BEA" w:rsidRDefault="00D47BEA" w:rsidP="00D47B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88B4AD" w14:textId="2E87FEEE" w:rsidR="00D47BEA" w:rsidRDefault="00D47BEA" w:rsidP="00D47B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4BBF23" w14:textId="1EF070EB" w:rsidR="00D47BEA" w:rsidRDefault="00D47BEA" w:rsidP="00D47B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9289AA0" w14:textId="77777777" w:rsidR="00D47BEA" w:rsidRDefault="00D47BEA" w:rsidP="00D47B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AD3028" w14:textId="3BFC2990" w:rsidR="00D47BEA" w:rsidRDefault="00D47BEA" w:rsidP="00D47B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-test loop (while (condition)…)</w:t>
      </w:r>
    </w:p>
    <w:p w14:paraId="0A9691A4" w14:textId="3C277335" w:rsidR="00D47BEA" w:rsidRDefault="00D47BEA" w:rsidP="00D47B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, Java, C#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A7D980" wp14:editId="2DB2DA77">
            <wp:extent cx="3014207" cy="1568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735" cy="15900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7B904B" w14:textId="6367E5FF" w:rsidR="00D47BEA" w:rsidRDefault="00D47BEA" w:rsidP="00D47BEA">
      <w:pPr>
        <w:rPr>
          <w:rFonts w:ascii="Times New Roman" w:hAnsi="Times New Roman" w:cs="Times New Roman"/>
          <w:sz w:val="24"/>
          <w:szCs w:val="24"/>
        </w:rPr>
      </w:pPr>
    </w:p>
    <w:p w14:paraId="23EF5CFA" w14:textId="30CEA788" w:rsidR="00D47BEA" w:rsidRDefault="00D47BEA" w:rsidP="00D47BEA">
      <w:pPr>
        <w:rPr>
          <w:rFonts w:ascii="Times New Roman" w:hAnsi="Times New Roman" w:cs="Times New Roman"/>
          <w:sz w:val="24"/>
          <w:szCs w:val="24"/>
        </w:rPr>
      </w:pPr>
    </w:p>
    <w:p w14:paraId="02FDD58A" w14:textId="77777777" w:rsidR="00D47BEA" w:rsidRPr="00D47BEA" w:rsidRDefault="00D47BEA" w:rsidP="00D47BEA">
      <w:pPr>
        <w:rPr>
          <w:rFonts w:ascii="Times New Roman" w:hAnsi="Times New Roman" w:cs="Times New Roman"/>
          <w:sz w:val="24"/>
          <w:szCs w:val="24"/>
        </w:rPr>
      </w:pPr>
    </w:p>
    <w:p w14:paraId="6A3E7276" w14:textId="30D69A0F" w:rsidR="00D47BEA" w:rsidRDefault="00D47BEA" w:rsidP="00D47B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A6A414" wp14:editId="2F913B48">
            <wp:extent cx="3051400" cy="15303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2856" cy="15561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br/>
      </w:r>
    </w:p>
    <w:p w14:paraId="33E0F483" w14:textId="77777777" w:rsidR="00D47BEA" w:rsidRDefault="00D47BEA" w:rsidP="00D47BE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4FF70B84" w14:textId="66DC53C3" w:rsidR="00D47BEA" w:rsidRDefault="00D47BEA" w:rsidP="00D47B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scal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D98BF0" wp14:editId="03DB6488">
            <wp:extent cx="3435350" cy="21932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993" cy="22128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865A93" w14:textId="77777777" w:rsidR="00D47BEA" w:rsidRPr="00D47BEA" w:rsidRDefault="00D47BEA" w:rsidP="00D47BEA">
      <w:pPr>
        <w:rPr>
          <w:rFonts w:ascii="Times New Roman" w:hAnsi="Times New Roman" w:cs="Times New Roman"/>
          <w:sz w:val="24"/>
          <w:szCs w:val="24"/>
        </w:rPr>
      </w:pPr>
    </w:p>
    <w:p w14:paraId="16D599BA" w14:textId="210F2215" w:rsidR="00D47BEA" w:rsidRDefault="00D47BEA" w:rsidP="00D47BE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-test loop (Do…while(condition))</w:t>
      </w:r>
    </w:p>
    <w:p w14:paraId="5C9B44B6" w14:textId="550D0E3B" w:rsidR="00D47BEA" w:rsidRDefault="00D47BEA" w:rsidP="00D47B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,</w:t>
      </w:r>
      <w:r>
        <w:rPr>
          <w:rFonts w:ascii="Times New Roman" w:hAnsi="Times New Roman" w:cs="Times New Roman"/>
          <w:sz w:val="24"/>
          <w:szCs w:val="24"/>
        </w:rPr>
        <w:t xml:space="preserve"> Java, C#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74F2B9" wp14:editId="51867B06">
            <wp:extent cx="3162300" cy="164551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862" cy="16713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br/>
      </w:r>
    </w:p>
    <w:p w14:paraId="70E7C852" w14:textId="77777777" w:rsidR="00D47BEA" w:rsidRDefault="00D47BEA" w:rsidP="00D47BE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9E925DF" w14:textId="06FCD84B" w:rsidR="00D47BEA" w:rsidRDefault="00D47BEA" w:rsidP="00D47B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wift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7B8B17" wp14:editId="0C773A87">
            <wp:extent cx="3172849" cy="165100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104" cy="16651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027B4E" w14:textId="02A0F31D" w:rsidR="00D47BEA" w:rsidRDefault="00D47BEA" w:rsidP="00D47BEA">
      <w:pPr>
        <w:rPr>
          <w:rFonts w:ascii="Times New Roman" w:hAnsi="Times New Roman" w:cs="Times New Roman"/>
          <w:sz w:val="24"/>
          <w:szCs w:val="24"/>
        </w:rPr>
      </w:pPr>
    </w:p>
    <w:p w14:paraId="739B51A9" w14:textId="77777777" w:rsidR="00D47BEA" w:rsidRPr="00D47BEA" w:rsidRDefault="00D47BEA" w:rsidP="00D47BEA">
      <w:pPr>
        <w:rPr>
          <w:rFonts w:ascii="Times New Roman" w:hAnsi="Times New Roman" w:cs="Times New Roman"/>
          <w:sz w:val="24"/>
          <w:szCs w:val="24"/>
        </w:rPr>
      </w:pPr>
    </w:p>
    <w:p w14:paraId="5704F889" w14:textId="51A8C0EE" w:rsidR="00D47BEA" w:rsidRDefault="00D47BEA" w:rsidP="00D47B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uby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D18AD4" wp14:editId="747DE362">
            <wp:extent cx="3235085" cy="1683385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5100" cy="16885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14:paraId="18CF98FC" w14:textId="2FD32EA5" w:rsidR="00D47BEA" w:rsidRDefault="00D47BEA" w:rsidP="00D47BE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cal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F809CF" wp14:editId="366C873E">
            <wp:extent cx="3663950" cy="204452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232" cy="21105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B13EFD" w14:textId="5D51A6AF" w:rsidR="00183F17" w:rsidRDefault="00183F17" w:rsidP="00183F17">
      <w:pPr>
        <w:rPr>
          <w:rFonts w:ascii="Times New Roman" w:hAnsi="Times New Roman" w:cs="Times New Roman"/>
          <w:sz w:val="24"/>
          <w:szCs w:val="24"/>
        </w:rPr>
      </w:pPr>
    </w:p>
    <w:p w14:paraId="20746DA1" w14:textId="77777777" w:rsidR="00183F17" w:rsidRPr="00183F17" w:rsidRDefault="00183F17" w:rsidP="00183F17">
      <w:pPr>
        <w:rPr>
          <w:rFonts w:ascii="Times New Roman" w:hAnsi="Times New Roman" w:cs="Times New Roman"/>
          <w:sz w:val="24"/>
          <w:szCs w:val="24"/>
        </w:rPr>
      </w:pPr>
    </w:p>
    <w:p w14:paraId="4DE70480" w14:textId="233687BF" w:rsidR="00CA3C30" w:rsidRDefault="00183F17" w:rsidP="00CA3C3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-test loop vs post-test loop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CC95E4" wp14:editId="39460C18">
            <wp:extent cx="3846046" cy="1822450"/>
            <wp:effectExtent l="0" t="0" r="254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060" cy="18475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027C0E" w14:textId="77777777" w:rsidR="00CA3C30" w:rsidRPr="00CA3C30" w:rsidRDefault="00CA3C30" w:rsidP="00CA3C3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74132EAB" w14:textId="77777777" w:rsidR="00CA3C30" w:rsidRDefault="00CA3C30" w:rsidP="00CA3C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ice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65B14482" w14:textId="77777777" w:rsidR="00CA3C30" w:rsidRDefault="00CA3C30" w:rsidP="00CA3C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EE15EA" w14:textId="77777777" w:rsidR="00CA3C30" w:rsidRDefault="00CA3C30" w:rsidP="00CA3C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2B0536" w14:textId="77777777" w:rsidR="00CA3C30" w:rsidRDefault="00CA3C30" w:rsidP="00CA3C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CD2F862" w14:textId="77777777" w:rsidR="00CA3C30" w:rsidRDefault="00CA3C30" w:rsidP="00CA3C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B52B72F" w14:textId="77777777" w:rsidR="00CA3C30" w:rsidRDefault="00CA3C30" w:rsidP="00CA3C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48D1CC7" w14:textId="748FCA59" w:rsidR="00CA3C30" w:rsidRPr="00CA3C30" w:rsidRDefault="00CA3C30" w:rsidP="00CA3C3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A3C30">
        <w:rPr>
          <w:rFonts w:ascii="Times New Roman" w:hAnsi="Times New Roman" w:cs="Times New Roman"/>
          <w:sz w:val="24"/>
          <w:szCs w:val="24"/>
        </w:rPr>
        <w:br/>
      </w:r>
      <w:r>
        <w:rPr>
          <w:noProof/>
        </w:rPr>
        <w:drawing>
          <wp:inline distT="0" distB="0" distL="0" distR="0" wp14:anchorId="254615C2" wp14:editId="3B176974">
            <wp:extent cx="2578100" cy="1441334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648" cy="14640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9C40BA" w14:textId="2342B176" w:rsid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509EAFCB" w14:textId="72CAD3DD" w:rsid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6A2EAC4F" w14:textId="77777777" w:rsidR="00CA3C30" w:rsidRP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1C6AF87E" w14:textId="4ECBC454" w:rsidR="00CA3C30" w:rsidRDefault="00CA3C30" w:rsidP="00CA3C3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statement</w:t>
      </w:r>
    </w:p>
    <w:p w14:paraId="7A379A16" w14:textId="6099077D" w:rsid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69C13620" w14:textId="77777777" w:rsidR="00CA3C30" w:rsidRP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6352CA45" w14:textId="46F9F163" w:rsidR="00CA3C30" w:rsidRDefault="00CA3C30" w:rsidP="00CA3C3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va, C#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B9411C" wp14:editId="78940326">
            <wp:extent cx="4189730" cy="2132257"/>
            <wp:effectExtent l="0" t="0" r="127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101" cy="2136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14:paraId="4A41C72C" w14:textId="6144ED9D" w:rsidR="00CA3C30" w:rsidRDefault="00CA3C30" w:rsidP="00CA3C3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ython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FB3DA7" wp14:editId="235CBBA5">
            <wp:extent cx="4264365" cy="2138680"/>
            <wp:effectExtent l="0" t="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809" cy="21444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52DD6F" w14:textId="77777777" w:rsidR="00CA3C30" w:rsidRP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1A16D436" w14:textId="34693BA1" w:rsidR="00CA3C30" w:rsidRDefault="00CA3C30" w:rsidP="00CA3C3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expression</w:t>
      </w:r>
    </w:p>
    <w:p w14:paraId="44215E9D" w14:textId="60B73B5C" w:rsid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706D2571" w14:textId="398A9D8C" w:rsid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15CAC4C0" w14:textId="77777777" w:rsid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2CB1BC1E" w14:textId="77777777" w:rsid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7AFD5EA3" w14:textId="77777777" w:rsidR="00CA3C30" w:rsidRP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5F05CC29" w14:textId="02D05A0B" w:rsidR="00CA3C30" w:rsidRDefault="00CA3C30" w:rsidP="00CA3C3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st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66151C" wp14:editId="7EB25BDD">
            <wp:extent cx="3990535" cy="245999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874" cy="24743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1B06D4" w14:textId="7EA6A0AC" w:rsid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596EE017" w14:textId="0D97CB11" w:rsid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2DBF07D4" w14:textId="149C1494" w:rsidR="00CA3C30" w:rsidRDefault="00CA3C30" w:rsidP="00CA3C3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f expression with ternary operator</w:t>
      </w:r>
    </w:p>
    <w:p w14:paraId="42CE2CF6" w14:textId="76C65B35" w:rsid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32A5F093" w14:textId="230AF5AB" w:rsid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767F78C9" w14:textId="77777777" w:rsidR="00CA3C30" w:rsidRPr="00CA3C30" w:rsidRDefault="00CA3C30" w:rsidP="00CA3C30">
      <w:pPr>
        <w:rPr>
          <w:rFonts w:ascii="Times New Roman" w:hAnsi="Times New Roman" w:cs="Times New Roman"/>
          <w:sz w:val="24"/>
          <w:szCs w:val="24"/>
        </w:rPr>
      </w:pPr>
    </w:p>
    <w:p w14:paraId="3A5A1D84" w14:textId="059A2406" w:rsidR="00CA3C30" w:rsidRDefault="00CA3C30" w:rsidP="00CA3C3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</w:p>
    <w:p w14:paraId="0564ACFC" w14:textId="7E12C6FD" w:rsidR="00CA3C30" w:rsidRDefault="00CA3C30" w:rsidP="00CA3C3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gle condition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14:paraId="6E1559F8" w14:textId="2DB3AFC2" w:rsidR="00CA3C30" w:rsidRDefault="00CA3C30" w:rsidP="00CA3C3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ple conditions</w:t>
      </w:r>
    </w:p>
    <w:p w14:paraId="0F76D1F5" w14:textId="77777777" w:rsidR="00CA3C30" w:rsidRDefault="00CA3C30" w:rsidP="00CA3C30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1FAA813C" w14:textId="77777777" w:rsidR="00CA3C30" w:rsidRDefault="00CA3C30" w:rsidP="00CA3C3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90451F7" w14:textId="77777777" w:rsidR="00CA3C30" w:rsidRDefault="00CA3C30" w:rsidP="00CA3C3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108D0B8" w14:textId="77777777" w:rsidR="00CA3C30" w:rsidRDefault="00CA3C30" w:rsidP="00CA3C3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962625F" w14:textId="77777777" w:rsidR="00CA3C30" w:rsidRDefault="00CA3C30" w:rsidP="00CA3C3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35BF195" w14:textId="77777777" w:rsidR="00CA3C30" w:rsidRDefault="00CA3C30" w:rsidP="00CA3C3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00CED10" w14:textId="77777777" w:rsidR="00CA3C30" w:rsidRDefault="00CA3C30" w:rsidP="00CA3C3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B11D160" w14:textId="77777777" w:rsidR="00CA3C30" w:rsidRDefault="00CA3C30" w:rsidP="00CA3C3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3A8471F" w14:textId="29856A29" w:rsidR="00714D0C" w:rsidRDefault="00CA3C30" w:rsidP="00BB63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98A325" wp14:editId="5D91985E">
            <wp:extent cx="5962650" cy="944104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41" cy="9796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CA3C30">
        <w:rPr>
          <w:rFonts w:ascii="Times New Roman" w:hAnsi="Times New Roman" w:cs="Times New Roman"/>
          <w:sz w:val="24"/>
          <w:szCs w:val="24"/>
        </w:rPr>
        <w:br/>
      </w:r>
      <w:r w:rsidRPr="00CA3C30">
        <w:rPr>
          <w:rFonts w:ascii="Times New Roman" w:hAnsi="Times New Roman" w:cs="Times New Roman"/>
          <w:sz w:val="24"/>
          <w:szCs w:val="24"/>
        </w:rPr>
        <w:br/>
      </w:r>
      <w:r w:rsidRPr="00CA3C30">
        <w:rPr>
          <w:rFonts w:ascii="Times New Roman" w:hAnsi="Times New Roman" w:cs="Times New Roman"/>
          <w:sz w:val="24"/>
          <w:szCs w:val="24"/>
        </w:rPr>
        <w:br/>
      </w:r>
    </w:p>
    <w:p w14:paraId="70CAC1DE" w14:textId="211040C3" w:rsidR="00A978C6" w:rsidRDefault="00BB63FF" w:rsidP="00CA3C3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Java, C#</w:t>
      </w:r>
    </w:p>
    <w:p w14:paraId="0791347D" w14:textId="1A2584B8" w:rsidR="00BB63FF" w:rsidRDefault="00BB63FF" w:rsidP="00BB63F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gle condition</w:t>
      </w:r>
    </w:p>
    <w:p w14:paraId="2C6137C6" w14:textId="2919A8C9" w:rsidR="00BB63FF" w:rsidRDefault="00BB63FF" w:rsidP="00BB63FF">
      <w:pPr>
        <w:rPr>
          <w:rFonts w:ascii="Times New Roman" w:hAnsi="Times New Roman" w:cs="Times New Roman"/>
          <w:sz w:val="24"/>
          <w:szCs w:val="24"/>
        </w:rPr>
      </w:pPr>
    </w:p>
    <w:p w14:paraId="586CED27" w14:textId="65D2CB9B" w:rsidR="00BB63FF" w:rsidRDefault="00BB63FF" w:rsidP="00BB63FF">
      <w:pPr>
        <w:rPr>
          <w:rFonts w:ascii="Times New Roman" w:hAnsi="Times New Roman" w:cs="Times New Roman"/>
          <w:sz w:val="24"/>
          <w:szCs w:val="24"/>
        </w:rPr>
      </w:pPr>
    </w:p>
    <w:p w14:paraId="62D9DC5D" w14:textId="5AE7BA91" w:rsidR="00BB63FF" w:rsidRDefault="00BB63FF" w:rsidP="00BB63FF">
      <w:pPr>
        <w:rPr>
          <w:rFonts w:ascii="Times New Roman" w:hAnsi="Times New Roman" w:cs="Times New Roman"/>
          <w:sz w:val="24"/>
          <w:szCs w:val="24"/>
        </w:rPr>
      </w:pPr>
    </w:p>
    <w:p w14:paraId="06ED4444" w14:textId="57609448" w:rsidR="00BB63FF" w:rsidRDefault="00BB63FF" w:rsidP="00BB63FF">
      <w:pPr>
        <w:rPr>
          <w:rFonts w:ascii="Times New Roman" w:hAnsi="Times New Roman" w:cs="Times New Roman"/>
          <w:sz w:val="24"/>
          <w:szCs w:val="24"/>
        </w:rPr>
      </w:pPr>
    </w:p>
    <w:p w14:paraId="2F25751C" w14:textId="4B0A7CAD" w:rsidR="00BB63FF" w:rsidRDefault="00BB63FF" w:rsidP="00BB63FF">
      <w:pPr>
        <w:rPr>
          <w:rFonts w:ascii="Times New Roman" w:hAnsi="Times New Roman" w:cs="Times New Roman"/>
          <w:sz w:val="24"/>
          <w:szCs w:val="24"/>
        </w:rPr>
      </w:pPr>
    </w:p>
    <w:p w14:paraId="77EA2511" w14:textId="77777777" w:rsidR="00BB63FF" w:rsidRPr="00BB63FF" w:rsidRDefault="00BB63FF" w:rsidP="00BB63FF">
      <w:pPr>
        <w:rPr>
          <w:rFonts w:ascii="Times New Roman" w:hAnsi="Times New Roman" w:cs="Times New Roman"/>
          <w:sz w:val="24"/>
          <w:szCs w:val="24"/>
        </w:rPr>
      </w:pPr>
    </w:p>
    <w:p w14:paraId="18CDCB12" w14:textId="6C9CEC11" w:rsidR="00BB63FF" w:rsidRDefault="00BB63FF" w:rsidP="00BB63F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ple conditions</w:t>
      </w:r>
    </w:p>
    <w:p w14:paraId="5B1941C8" w14:textId="025BBF71" w:rsidR="00BB63FF" w:rsidRDefault="00BB63FF" w:rsidP="00BB63FF">
      <w:pPr>
        <w:rPr>
          <w:rFonts w:ascii="Times New Roman" w:hAnsi="Times New Roman" w:cs="Times New Roman"/>
          <w:sz w:val="24"/>
          <w:szCs w:val="24"/>
        </w:rPr>
      </w:pPr>
    </w:p>
    <w:p w14:paraId="14CC0A06" w14:textId="72A955F4" w:rsidR="00BB63FF" w:rsidRDefault="00BB63FF" w:rsidP="00BB63FF">
      <w:pPr>
        <w:rPr>
          <w:rFonts w:ascii="Times New Roman" w:hAnsi="Times New Roman" w:cs="Times New Roman"/>
          <w:sz w:val="24"/>
          <w:szCs w:val="24"/>
        </w:rPr>
      </w:pPr>
    </w:p>
    <w:p w14:paraId="65537750" w14:textId="4E1513B3" w:rsidR="00BB63FF" w:rsidRDefault="00BB63FF" w:rsidP="00BB63FF">
      <w:pPr>
        <w:rPr>
          <w:rFonts w:ascii="Times New Roman" w:hAnsi="Times New Roman" w:cs="Times New Roman"/>
          <w:sz w:val="24"/>
          <w:szCs w:val="24"/>
        </w:rPr>
      </w:pPr>
    </w:p>
    <w:p w14:paraId="19A1997D" w14:textId="678A139E" w:rsidR="00BB63FF" w:rsidRDefault="00BB63FF" w:rsidP="00BB63FF">
      <w:pPr>
        <w:rPr>
          <w:rFonts w:ascii="Times New Roman" w:hAnsi="Times New Roman" w:cs="Times New Roman"/>
          <w:sz w:val="24"/>
          <w:szCs w:val="24"/>
        </w:rPr>
      </w:pPr>
    </w:p>
    <w:p w14:paraId="371F91FB" w14:textId="51300E25" w:rsidR="00BB63FF" w:rsidRDefault="00BB63FF" w:rsidP="00BB63FF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B9B719E" w14:textId="55627B83" w:rsidR="00BB63FF" w:rsidRDefault="00BB63FF" w:rsidP="00BB63FF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E292483" w14:textId="4B6A79D9" w:rsidR="00BB63FF" w:rsidRDefault="00BB63FF" w:rsidP="00BB63FF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D85DA22" w14:textId="3B50007F" w:rsidR="00714D0C" w:rsidRDefault="00BB63FF" w:rsidP="00714D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C85CE0" wp14:editId="1482B4E2">
            <wp:extent cx="5949950" cy="921628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1781" cy="9451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3BB5B6" w14:textId="1AB6F5CA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780004CC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186AB88F" w14:textId="1FB67240" w:rsidR="00A978C6" w:rsidRDefault="00BB63FF" w:rsidP="00BB63F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witch (Case) Statement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73D97C" wp14:editId="406D9037">
            <wp:extent cx="1511300" cy="2152098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7981" cy="21900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49B64D" w14:textId="77777777" w:rsidR="00BB63FF" w:rsidRPr="00BB63FF" w:rsidRDefault="00BB63FF" w:rsidP="00BB63FF">
      <w:pPr>
        <w:rPr>
          <w:rFonts w:ascii="Times New Roman" w:hAnsi="Times New Roman" w:cs="Times New Roman"/>
          <w:sz w:val="24"/>
          <w:szCs w:val="24"/>
        </w:rPr>
      </w:pPr>
    </w:p>
    <w:p w14:paraId="7D75EADF" w14:textId="09E3415A" w:rsidR="00BB63FF" w:rsidRDefault="00BB63FF" w:rsidP="00BB63F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va, C#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4D7BD0" wp14:editId="065BC40B">
            <wp:extent cx="3165011" cy="28575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693" cy="2880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</w:p>
    <w:p w14:paraId="470A960C" w14:textId="7D0BA01B" w:rsidR="00BB63FF" w:rsidRDefault="00BB63FF" w:rsidP="00BB63F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by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3AAFE0" wp14:editId="23FDC975">
            <wp:extent cx="3663950" cy="1466298"/>
            <wp:effectExtent l="0" t="0" r="0" b="6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507" cy="14781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024E87" w14:textId="5AF27E04" w:rsidR="00BB63FF" w:rsidRDefault="00BB63FF" w:rsidP="00BB63F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scal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D5EC07" wp14:editId="0079A128">
            <wp:extent cx="3742374" cy="179387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333" cy="1808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938AA6" w14:textId="033998B8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3A47DDE" w14:textId="60529E3F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12198C8" w14:textId="60EF2094" w:rsidR="00BB63FF" w:rsidRDefault="00BB63FF" w:rsidP="00714D0C">
      <w:pPr>
        <w:rPr>
          <w:rFonts w:ascii="Times New Roman" w:hAnsi="Times New Roman" w:cs="Times New Roman"/>
          <w:sz w:val="24"/>
          <w:szCs w:val="24"/>
        </w:rPr>
      </w:pPr>
    </w:p>
    <w:p w14:paraId="50C1BDB5" w14:textId="77777777" w:rsidR="00BB63FF" w:rsidRPr="00714D0C" w:rsidRDefault="00BB63FF" w:rsidP="00714D0C">
      <w:pPr>
        <w:rPr>
          <w:rFonts w:ascii="Times New Roman" w:hAnsi="Times New Roman" w:cs="Times New Roman"/>
          <w:sz w:val="24"/>
          <w:szCs w:val="24"/>
        </w:rPr>
      </w:pPr>
    </w:p>
    <w:p w14:paraId="3DE35FE8" w14:textId="1F3364ED" w:rsidR="00A978C6" w:rsidRDefault="0002326B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ithmetic if in Fortran (Bonus)</w:t>
      </w:r>
    </w:p>
    <w:p w14:paraId="46DD95C3" w14:textId="4CA360E2" w:rsidR="0002326B" w:rsidRDefault="0002326B" w:rsidP="0002326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2326B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02326B">
        <w:rPr>
          <w:rFonts w:ascii="Times New Roman" w:hAnsi="Times New Roman" w:cs="Times New Roman"/>
          <w:sz w:val="24"/>
          <w:szCs w:val="24"/>
        </w:rPr>
        <w:t>( &lt;</w:t>
      </w:r>
      <w:proofErr w:type="gramEnd"/>
      <w:r w:rsidRPr="0002326B">
        <w:rPr>
          <w:rFonts w:ascii="Times New Roman" w:hAnsi="Times New Roman" w:cs="Times New Roman"/>
          <w:sz w:val="24"/>
          <w:szCs w:val="24"/>
        </w:rPr>
        <w:t>exp&gt; ) L1, L2, L3</w:t>
      </w:r>
    </w:p>
    <w:p w14:paraId="32C890F9" w14:textId="6288E07D" w:rsidR="0002326B" w:rsidRDefault="0002326B" w:rsidP="0002326B">
      <w:pPr>
        <w:rPr>
          <w:rFonts w:ascii="Times New Roman" w:hAnsi="Times New Roman" w:cs="Times New Roman"/>
          <w:sz w:val="24"/>
          <w:szCs w:val="24"/>
        </w:rPr>
      </w:pPr>
    </w:p>
    <w:p w14:paraId="38191133" w14:textId="34B599AF" w:rsidR="0002326B" w:rsidRDefault="0002326B" w:rsidP="0002326B">
      <w:pPr>
        <w:rPr>
          <w:rFonts w:ascii="Times New Roman" w:hAnsi="Times New Roman" w:cs="Times New Roman"/>
          <w:sz w:val="24"/>
          <w:szCs w:val="24"/>
        </w:rPr>
      </w:pPr>
    </w:p>
    <w:p w14:paraId="35D5A558" w14:textId="6034E17B" w:rsidR="0002326B" w:rsidRDefault="0002326B" w:rsidP="0002326B">
      <w:pPr>
        <w:rPr>
          <w:rFonts w:ascii="Times New Roman" w:hAnsi="Times New Roman" w:cs="Times New Roman"/>
          <w:sz w:val="24"/>
          <w:szCs w:val="24"/>
        </w:rPr>
      </w:pPr>
    </w:p>
    <w:p w14:paraId="67BB1495" w14:textId="0F117D5C" w:rsidR="0002326B" w:rsidRDefault="0002326B" w:rsidP="0002326B">
      <w:pPr>
        <w:rPr>
          <w:rFonts w:ascii="Times New Roman" w:hAnsi="Times New Roman" w:cs="Times New Roman"/>
          <w:sz w:val="24"/>
          <w:szCs w:val="24"/>
        </w:rPr>
      </w:pPr>
    </w:p>
    <w:p w14:paraId="2D02F51C" w14:textId="77777777" w:rsidR="0002326B" w:rsidRPr="0002326B" w:rsidRDefault="0002326B" w:rsidP="0002326B">
      <w:pPr>
        <w:rPr>
          <w:rFonts w:ascii="Times New Roman" w:hAnsi="Times New Roman" w:cs="Times New Roman"/>
          <w:sz w:val="24"/>
          <w:szCs w:val="24"/>
        </w:rPr>
      </w:pPr>
    </w:p>
    <w:p w14:paraId="11B3A3A1" w14:textId="1B7FA758" w:rsidR="0002326B" w:rsidRPr="0002326B" w:rsidRDefault="0002326B" w:rsidP="0002326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5AD2F0" wp14:editId="58D8930F">
            <wp:extent cx="2809994" cy="242454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273" cy="24454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6203CE" w14:textId="3B523584" w:rsidR="0002326B" w:rsidRDefault="0002326B" w:rsidP="0002326B">
      <w:pPr>
        <w:rPr>
          <w:rFonts w:ascii="Times New Roman" w:hAnsi="Times New Roman" w:cs="Times New Roman"/>
          <w:sz w:val="24"/>
          <w:szCs w:val="24"/>
        </w:rPr>
      </w:pPr>
    </w:p>
    <w:sectPr w:rsidR="0002326B"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9F12C" w14:textId="77777777" w:rsidR="00626BAE" w:rsidRDefault="00626BAE" w:rsidP="001E3AB5">
      <w:pPr>
        <w:spacing w:after="0" w:line="240" w:lineRule="auto"/>
      </w:pPr>
      <w:r>
        <w:separator/>
      </w:r>
    </w:p>
  </w:endnote>
  <w:endnote w:type="continuationSeparator" w:id="0">
    <w:p w14:paraId="7A1A8FFC" w14:textId="77777777" w:rsidR="00626BAE" w:rsidRDefault="00626BAE" w:rsidP="001E3A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2634838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E69A1C5" w14:textId="2272508F" w:rsidR="001E3AB5" w:rsidRDefault="001E3AB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A496FBD" w14:textId="77777777" w:rsidR="001E3AB5" w:rsidRDefault="001E3A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FC562" w14:textId="77777777" w:rsidR="00626BAE" w:rsidRDefault="00626BAE" w:rsidP="001E3AB5">
      <w:pPr>
        <w:spacing w:after="0" w:line="240" w:lineRule="auto"/>
      </w:pPr>
      <w:r>
        <w:separator/>
      </w:r>
    </w:p>
  </w:footnote>
  <w:footnote w:type="continuationSeparator" w:id="0">
    <w:p w14:paraId="7A654134" w14:textId="77777777" w:rsidR="00626BAE" w:rsidRDefault="00626BAE" w:rsidP="001E3A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3249F"/>
    <w:multiLevelType w:val="hybridMultilevel"/>
    <w:tmpl w:val="286E884C"/>
    <w:lvl w:ilvl="0" w:tplc="51C8DA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A850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3842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36AF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74EE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A035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84EB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5A0A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12E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C2705BC"/>
    <w:multiLevelType w:val="hybridMultilevel"/>
    <w:tmpl w:val="48404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NLM0sDA3NTS1NDBT0lEKTi0uzszPAykwqQUAviwF2CwAAAA="/>
  </w:docVars>
  <w:rsids>
    <w:rsidRoot w:val="00EF01DC"/>
    <w:rsid w:val="0001566C"/>
    <w:rsid w:val="0002326B"/>
    <w:rsid w:val="000776D5"/>
    <w:rsid w:val="00183F17"/>
    <w:rsid w:val="001E3AB5"/>
    <w:rsid w:val="00274346"/>
    <w:rsid w:val="00355FC9"/>
    <w:rsid w:val="003C162C"/>
    <w:rsid w:val="004D255C"/>
    <w:rsid w:val="00556B00"/>
    <w:rsid w:val="00626BAE"/>
    <w:rsid w:val="00654A42"/>
    <w:rsid w:val="006A2897"/>
    <w:rsid w:val="00714D0C"/>
    <w:rsid w:val="00820F93"/>
    <w:rsid w:val="008707FF"/>
    <w:rsid w:val="00A21BA8"/>
    <w:rsid w:val="00A978C6"/>
    <w:rsid w:val="00B4495B"/>
    <w:rsid w:val="00BB63FF"/>
    <w:rsid w:val="00BB7EF6"/>
    <w:rsid w:val="00BE2E69"/>
    <w:rsid w:val="00CA3C30"/>
    <w:rsid w:val="00D47BEA"/>
    <w:rsid w:val="00ED005A"/>
    <w:rsid w:val="00EF01DC"/>
    <w:rsid w:val="00FB5B6D"/>
    <w:rsid w:val="00FF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54011"/>
  <w15:chartTrackingRefBased/>
  <w15:docId w15:val="{34B85B19-C36F-44B1-A2A3-E0FFC740F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8C6"/>
    <w:pPr>
      <w:ind w:left="720"/>
      <w:contextualSpacing/>
    </w:pPr>
  </w:style>
  <w:style w:type="table" w:styleId="TableGrid">
    <w:name w:val="Table Grid"/>
    <w:basedOn w:val="TableNormal"/>
    <w:uiPriority w:val="39"/>
    <w:rsid w:val="00A21B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3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AB5"/>
  </w:style>
  <w:style w:type="paragraph" w:styleId="Footer">
    <w:name w:val="footer"/>
    <w:basedOn w:val="Normal"/>
    <w:link w:val="FooterChar"/>
    <w:uiPriority w:val="99"/>
    <w:unhideWhenUsed/>
    <w:rsid w:val="001E3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A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25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19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2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young kim</dc:creator>
  <cp:keywords/>
  <dc:description/>
  <cp:lastModifiedBy>Gunyoung kim</cp:lastModifiedBy>
  <cp:revision>11</cp:revision>
  <dcterms:created xsi:type="dcterms:W3CDTF">2021-02-03T03:35:00Z</dcterms:created>
  <dcterms:modified xsi:type="dcterms:W3CDTF">2021-02-10T21:22:00Z</dcterms:modified>
</cp:coreProperties>
</file>